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9.png" ContentType="image/png"/>
  <Override PartName="/word/media/rId3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bookmarkStart w:id="24" w:name="비교의-시각화"/>
    <w:p>
      <w:pPr>
        <w:pStyle w:val="1"/>
      </w:pPr>
      <w:r>
        <w:t xml:space="preserve">비교의 시각화</w:t>
      </w:r>
    </w:p>
    <w:p>
      <w:r>
        <w:pict>
          <v:rect style="width:0;height:1.5pt" o:hralign="center" o:hrstd="t" o:hr="t"/>
        </w:pic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0" w:name="백신-접종률-top-10-국가는---순위-막대-그래프"/>
    <w:p>
      <w:pPr>
        <w:pStyle w:val="2"/>
      </w:pPr>
      <w:r>
        <w:t xml:space="preserve">백신 접종률 top 10 국가는? - 순위 막대 그래프</w: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pStyle w:val="SourceCode"/>
      </w:pPr>
      <w:r>
        <w:rPr>
          <w:rStyle w:val="NormalTok"/>
        </w:rPr>
        <w:t xml:space="preserve">vaccine_top10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b921437d-fec8-4bcc-bc7c-ed2f07a5a96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21437d-fec8-4bcc-bc7c-ed2f07a5a962"/>
      <w:r>
        <w:t xml:space="preserve"/>
      </w:r>
      <w:r>
        <w:t xml:space="preserve">데이터가 정렬된 막대그래프</w:t>
      </w:r>
    </w:p>
    <w:p>
      <w:pPr>
        <w:pStyle w:val="a1"/>
      </w:pPr>
      <w:r>
        <w:t xml:space="preserve">앞의 백신 접종률 상위 top 10 국가를 보면 가장 백신 접종률이 높은 국가는 포르투갈로 92.6%이고, 우리나라는 전세계에서 4번째로 86.74%를 보이고 있다. 대륙별로 보자면 코로나19에 매우 피해가 컸던 유럽 국가에서는 포르투갈만과 스페인이 top 10에 포함되어 있고 아시아 국가가 가장 많은 3개 국가가 포함되었다. 남미가 2개국, 북미가 2개국, 오세아니아에서 1개국이 포함되었다. 아프리카 대륙의 국가는 한 나라도 포함되지 못한 것으로 나타난다.</w:t>
      </w:r>
    </w:p>
    <w:bookmarkEnd w:id="20"/>
    <w:bookmarkStart w:id="21" w:name="대륙별로-top-5-은-수평-막대-그래프"/>
    <w:p>
      <w:pPr>
        <w:pStyle w:val="2"/>
      </w:pPr>
      <w:r>
        <w:t xml:space="preserve">대륙별로 top 5 은? – 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pStyle w:val="SourceCode"/>
      </w:pPr>
      <w:r>
        <w:rPr>
          <w:rStyle w:val="NormalTok"/>
        </w:rPr>
        <w:t xml:space="preserve">vaccine_top5_by_continent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7"/>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백신-접종률이-높은-국가의-사망률은-이중-축의-사용"/>
    <w:p>
      <w:pPr>
        <w:pStyle w:val="2"/>
      </w:pPr>
      <w:r>
        <w:t xml:space="preserve">백신 접종률이 높은 국가의 사망률은? – 이중 축의 사용</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pStyle w:val="SourceCode"/>
      </w:pP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pStyle w:val="SourceCode"/>
      </w:pP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Start w:id="23" w:name="꼭-수직-막대를-사용해야-한다면---롤리팝-그래프"/>
    <w:p>
      <w:pPr>
        <w:pStyle w:val="2"/>
      </w:pPr>
      <w:r>
        <w:t xml:space="preserve">꼭 수직 막대를 사용해야 한다면 - 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a1"/>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3"/>
    <w:bookmarkEnd w:id="24"/>
    <w:bookmarkStart w:id="27" w:name="차이difference의-시각화"/>
    <w:p>
      <w:pPr>
        <w:pStyle w:val="1"/>
      </w:pPr>
      <w:r>
        <w:t xml:space="preserve">차이(difference)의 시각화</w:t>
      </w:r>
    </w:p>
    <w:p>
      <w:r>
        <w:pict>
          <v:rect style="width:0;height:1.5pt" o:hralign="center" o:hrstd="t" o:hr="t"/>
        </w:pic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5" w:name="대륙별-사망자의-최대값과-최소값은---덤델-그래프"/>
    <w:p>
      <w:pPr>
        <w:pStyle w:val="2"/>
      </w:pPr>
      <w:r>
        <w:t xml:space="preserve">대륙별 사망자의 최대값과 최소값은? - 덤델 그래프</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righ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lef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5"/>
    <w:bookmarkStart w:id="26" w:name="피라미드를-그려보자---퍼널-차트"/>
    <w:p>
      <w:pPr>
        <w:pStyle w:val="2"/>
      </w:pPr>
      <w:r>
        <w:t xml:space="preserve">피라미드를 그려보자 - 퍼널 차트</w:t>
      </w:r>
    </w:p>
    <w:p>
      <w:pPr>
        <w:pStyle w:val="FirstParagraph"/>
      </w:pPr>
      <w:r>
        <w:t xml:space="preserve">피라미드 그래프는 보통 인구 연령별 인구수를 표현하는 그래프에서 많이 사용된다. 하지만</w:t>
      </w:r>
      <w:r>
        <w:t xml:space="preserve"> </w:t>
      </w:r>
      <w:r>
        <w:rPr>
          <w:rStyle w:val="VerbatimChar"/>
        </w:rPr>
        <w:t xml:space="preserve">plotly</w:t>
      </w:r>
      <w:r>
        <w:t xml:space="preserve">에서는 피라미드 그래프라는 이름으로 사용되지 않고 퍼널(깔때기, funnel) trace라는 이름으로 사용된다. 퍼널 trace는 변량의 크기를 길이로 표현한 막대로 표현하고 각 막대의 중간을 맞춰 양쪽으로 퍼져나가는 깔때기 형태의 trace이다. 이 퍼널 차트는 영업 및 마케팅 부서에서 자주 사용되는데 여러 단계별로 값이나 지표가 변화하는 것을 한 눈에 표현하기 위한 목적으로 사용한다.</w:t>
      </w:r>
    </w:p>
    <w:p>
      <w:pPr>
        <w:pStyle w:val="a1"/>
      </w:pPr>
      <w:r>
        <w:t xml:space="preserve">코로나19 데이터를 사용하여 퍼널 차트를 만들기 위해 일간 코로나19 데이터를 주(week) 단위로 요약하여 주 단위로 값의 변화를 살펴보겠다. 먼저 최근 100일간의 우리나라 코로나19 신규 확진자 데이터를 주 단위로 요약하는 전처리는 다음과 같다.</w:t>
      </w:r>
    </w:p>
    <w:p>
      <w:pPr>
        <w:pStyle w:val="SourceCode"/>
      </w:pPr>
      <w:r>
        <w:rPr>
          <w:rStyle w:val="NormalTok"/>
        </w:rPr>
        <w:t xml:space="preserve">df_funnel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p>
    <w:p>
      <w:pPr>
        <w:pStyle w:val="FirstParagraph"/>
      </w:pPr>
      <w:r>
        <w:t xml:space="preserve">전처리된 데이터를 사용하여 퍼널 차트를 그려본다. X축은 데이터 값인 신규 확진자 수를 매핑하고 Y축은 단계로 구분했던 연도의 주(Week) 차수를 매핑함으로서 퍼널 차트를 쉽게 그릴 수 있다.</w:t>
      </w:r>
    </w:p>
    <w:p>
      <w:pPr>
        <w:pStyle w:val="SourceCode"/>
      </w:pPr>
      <w:r>
        <w:rPr>
          <w:rStyle w:val="NormalTok"/>
        </w:rPr>
        <w:t xml:space="preserve">df_funnel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a8ba259e-a13f-41e9-a33a-feca76b789c9"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ba259e-a13f-41e9-a33a-feca76b789c9"/>
      <w:r>
        <w:t xml:space="preserve"/>
      </w:r>
      <w:r>
        <w:t xml:space="preserve">우리나라 주별 확진자 퍼널 차트</w:t>
      </w:r>
    </w:p>
    <w:p>
      <w:pPr>
        <w:pStyle w:val="a1"/>
      </w:pPr>
      <w:r>
        <w:t xml:space="preserve">앞선 퍼널 차트에서 보면 우리나라의 신규 확진자 수는 2022년 4주차부터 늘어나기 시작해서 2022년 11주차(3.13~3.19)까지 급격히 증가하고 감소하는 상황이라는 것이 한눈에 보인다.</w:t>
      </w:r>
    </w:p>
    <w:p>
      <w:pPr>
        <w:pStyle w:val="a1"/>
      </w:pPr>
      <w:r>
        <w:t xml:space="preserve">만약 이 퍼널 차트를 전체 대륙이 한꺼번에 나타나도록 그리기 위해서는 어떻게 해야할까? 여러 변량을 추가하려면</w:t>
      </w:r>
      <w:r>
        <w:t xml:space="preserve"> </w:t>
      </w:r>
      <w:r>
        <w:rPr>
          <w:rStyle w:val="VerbatimChar"/>
        </w:rPr>
        <w:t xml:space="preserve">add_trace()</w:t>
      </w:r>
      <w:r>
        <w:t xml:space="preserve">를 추가하면 간단히 그려진다. 다음은 아시아와 유럽의 신규 확진자 주별 데이터에 대한 퍼널 차트이다.</w:t>
      </w:r>
    </w:p>
    <w:p>
      <w:pPr>
        <w:pStyle w:val="SourceCode"/>
      </w:pPr>
      <w:r>
        <w:rPr>
          <w:rStyle w:val="NormalTok"/>
        </w:rPr>
        <w:t xml:space="preserve">df_funnel_Asia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Europe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Asia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Europ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와 유럽의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퍼널 차트의 또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p>
    <w:bookmarkEnd w:id="26"/>
    <w:bookmarkEnd w:id="27"/>
    <w:bookmarkStart w:id="47" w:name="구성의-시각화"/>
    <w:p>
      <w:pPr>
        <w:pStyle w:val="1"/>
      </w:pPr>
      <w:r>
        <w:t xml:space="preserve">구성의 시각화</w:t>
      </w:r>
    </w:p>
    <w:p>
      <w:r>
        <w:pict>
          <v:rect style="width:0;height:1.5pt" o:hralign="center" o:hrstd="t" o:hr="t"/>
        </w:pic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bookmarkEnd w:id="28"/>
    <w:bookmarkStart w:id="30" w:name="다단계-구성의-시각화---선버스트-차트"/>
    <w:p>
      <w:pPr>
        <w:pStyle w:val="2"/>
      </w:pPr>
      <w:r>
        <w:t xml:space="preserve">다단계 구성의 시각화 - 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1573691</w:t>
      </w:r>
      <w:r>
        <w:br/>
      </w:r>
      <w:r>
        <w:rPr>
          <w:rStyle w:val="VerbatimChar"/>
        </w:rPr>
        <w:t xml:space="preserve">##  2 &lt;NA&gt;          Asia             143861202</w:t>
      </w:r>
      <w:r>
        <w:br/>
      </w:r>
      <w:r>
        <w:rPr>
          <w:rStyle w:val="VerbatimChar"/>
        </w:rPr>
        <w:t xml:space="preserve">##  3 &lt;NA&gt;          Europe           185629895</w:t>
      </w:r>
      <w:r>
        <w:br/>
      </w:r>
      <w:r>
        <w:rPr>
          <w:rStyle w:val="VerbatimChar"/>
        </w:rPr>
        <w:t xml:space="preserve">##  4 &lt;NA&gt;          North America     95113178</w:t>
      </w:r>
      <w:r>
        <w:br/>
      </w:r>
      <w:r>
        <w:rPr>
          <w:rStyle w:val="VerbatimChar"/>
        </w:rPr>
        <w:t xml:space="preserve">##  5 &lt;NA&gt;          Oceania            6251932</w:t>
      </w:r>
      <w:r>
        <w:br/>
      </w:r>
      <w:r>
        <w:rPr>
          <w:rStyle w:val="VerbatimChar"/>
        </w:rPr>
        <w:t xml:space="preserve">##  6 &lt;NA&gt;          South America     56252510</w:t>
      </w:r>
      <w:r>
        <w:br/>
      </w:r>
      <w:r>
        <w:rPr>
          <w:rStyle w:val="VerbatimChar"/>
        </w:rPr>
        <w:t xml:space="preserve">##  7 South America Argentina          9054126</w:t>
      </w:r>
      <w:r>
        <w:br/>
      </w:r>
      <w:r>
        <w:rPr>
          <w:rStyle w:val="VerbatimChar"/>
        </w:rPr>
        <w:t xml:space="preserve">##  8 Oceania       Australia          5184063</w:t>
      </w:r>
      <w:r>
        <w:br/>
      </w:r>
      <w:r>
        <w:rPr>
          <w:rStyle w:val="VerbatimChar"/>
        </w:rPr>
        <w:t xml:space="preserve">##  9 South America Brazil            30056827</w:t>
      </w:r>
      <w:r>
        <w:br/>
      </w:r>
      <w:r>
        <w:rPr>
          <w:rStyle w:val="VerbatimChar"/>
        </w:rPr>
        <w:t xml:space="preserve">## 10 North America Canada             3545510</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43600" cy="2971800"/>
            <wp:effectExtent b="0" l="0" r="0" t="0"/>
            <wp:docPr descr="아시아 섹터를 클릭한 선버스트 차트의 반응 결과" title="" id="23" name="Picture"/>
            <a:graphic>
              <a:graphicData uri="http://schemas.openxmlformats.org/drawingml/2006/picture">
                <pic:pic>
                  <pic:nvPicPr>
                    <pic:cNvPr descr="D:/R/git/datavisualization/plotly/chap6/sunburst.png" id="24"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bookmarkEnd w:id="30"/>
    <w:bookmarkStart w:id="31" w:name="데이터는-이렇게-흘러갑니다.---산키-다이어그램"/>
    <w:p>
      <w:pPr>
        <w:pStyle w:val="2"/>
      </w:pPr>
      <w:r>
        <w:t xml:space="preserve">데이터는 이렇게 흘러갑니다. - 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수'</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전처리 할 때 노드 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94f1d3a-c4ed-492d-abc2-dea469185051"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4f1d3a-c4ed-492d-abc2-dea469185051"/>
      <w:r>
        <w:t xml:space="preserve"/>
      </w:r>
      <w:r>
        <w:t xml:space="preserve">산키 다이어그램</w:t>
      </w:r>
    </w:p>
    <w:bookmarkEnd w:id="31"/>
    <w:bookmarkStart w:id="32" w:name="평가보고서에서-많이-본-레이더-차트---스캐터롤라-차트"/>
    <w:p>
      <w:pPr>
        <w:pStyle w:val="2"/>
      </w:pPr>
      <w:r>
        <w:t xml:space="preserve">평가보고서에서 많이 본 레이더 차트 - 스캐터롤라 차트</w:t>
      </w:r>
    </w:p>
    <w:p>
      <w:pPr>
        <w:pStyle w:val="FirstParagraph"/>
      </w:pPr>
      <w:r>
        <w:t xml:space="preserve">레이다 차트(Radar Chart)는 특정 단위 데이터를 여러 평가 항목에 따라 평가를 할 때 주로 사용된다. 평가 항목 수에 따른 다각형을 중심으로부터 측정 단위에 따라 일정 간격으로 척도를 재는 칸을 나누어 평가 항목 간 결과를 한눈에 볼 수 있도록 해주는 차트이다. 여러 측정 항목을 함께 겹쳐 놓아 비교하기에도 편리하고 항목 간 비율뿐만 아니라 균형과 경향을 직관적으로 알 수 있어 편리하다.</w:t>
      </w:r>
    </w:p>
    <w:p>
      <w:pPr>
        <w:pStyle w:val="a1"/>
      </w:pPr>
      <w:r>
        <w:rPr>
          <w:rStyle w:val="VerbatimChar"/>
        </w:rPr>
        <w:t xml:space="preserve">plotly</w:t>
      </w:r>
      <w:r>
        <w:t xml:space="preserve">에서 레이다 차트를 그리는 타입이 레이다(radar) trace가 아닌 스캐터폴라(scatterpolar) trace라는 이름으로 사용한다. 스캐터폴라 trace는 단지 레이더 차트를 그리기 위해 사용되는 trace가 아니고 축을 X, Y축이 아닌 각도(angular)와 반지름(radial)를 사용하는 극 좌표계(Ploar)를 사용하는 스캐터 trace를 말한다. 따라서</w:t>
      </w:r>
      <w:r>
        <w:t xml:space="preserve"> </w:t>
      </w:r>
      <w:r>
        <w:rPr>
          <w:rStyle w:val="VerbatimChar"/>
        </w:rPr>
        <w:t xml:space="preserve">mode</w:t>
      </w:r>
      <w:r>
        <w:t xml:space="preserve">를 ’markers’나 ’text’로 사용하는 스캐터폴라 trace를 사용할 수도 있다.</w:t>
      </w:r>
    </w:p>
    <w:p>
      <w:pPr>
        <w:pStyle w:val="a1"/>
      </w:pPr>
      <w:r>
        <w:t xml:space="preserve">스캐터폴라 trace에서 중요하게 사용되는 항목이</w:t>
      </w:r>
      <w:r>
        <w:t xml:space="preserve"> </w:t>
      </w:r>
      <w:r>
        <w:rPr>
          <w:rStyle w:val="VerbatimChar"/>
        </w:rPr>
        <w:t xml:space="preserve">theta</w:t>
      </w:r>
      <w:r>
        <w:t xml:space="preserve">와</w:t>
      </w:r>
      <w:r>
        <w:t xml:space="preserve"> </w:t>
      </w:r>
      <w:r>
        <w:rPr>
          <w:rStyle w:val="VerbatimChar"/>
        </w:rPr>
        <w:t xml:space="preserve">r</w:t>
      </w:r>
      <w:r>
        <w:t xml:space="preserve">,</w:t>
      </w:r>
      <w:r>
        <w:t xml:space="preserve"> </w:t>
      </w:r>
      <w:r>
        <w:rPr>
          <w:rStyle w:val="VerbatimChar"/>
        </w:rPr>
        <w:t xml:space="preserve">fill</w:t>
      </w:r>
      <w:r>
        <w:t xml:space="preserve">이다.</w:t>
      </w:r>
      <w:r>
        <w:t xml:space="preserve"> </w:t>
      </w:r>
      <w:r>
        <w:rPr>
          <w:rStyle w:val="VerbatimChar"/>
        </w:rPr>
        <w:t xml:space="preserve">theta</w:t>
      </w:r>
      <w:r>
        <w:t xml:space="preserve">는 각도로 표현되는 축을 설정하는 속성으로 레이더 차트에서 평가 항목으로 설정해야하는 변수나 벡터를 설정한다.</w:t>
      </w:r>
      <w:r>
        <w:t xml:space="preserve"> </w:t>
      </w:r>
      <w:r>
        <w:rPr>
          <w:rStyle w:val="VerbatimChar"/>
        </w:rPr>
        <w:t xml:space="preserve">r</w:t>
      </w:r>
      <w:r>
        <w:t xml:space="preserve">은 반지름으로 표현되는 축을 설정하는 속성으로 레이터 차트에서 평가 항목의 측정값을 설정한다.</w:t>
      </w:r>
      <w:r>
        <w:t xml:space="preserve"> </w:t>
      </w:r>
      <w:r>
        <w:rPr>
          <w:rStyle w:val="VerbatimChar"/>
        </w:rPr>
        <w:t xml:space="preserve">fill</w:t>
      </w:r>
      <w:r>
        <w:t xml:space="preserve">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trace에 설정된 색을 채우고 trace가 여러 개일 경우 trace가 겹치는 곳의 색은 양 trace의 색이 겹쳐 표현된다. ’tonext’도 시작점과 끝점을 연결해 닫힌 모양으로 만들고 내부를 채우는데 완전히 겹쳐지는 trace의 색을 설정된 색을 사용한다는 것이 차이이다. ’none’은 내부를 채우지 않다.</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veccin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bookmarkEnd w:id="32"/>
    <w:bookmarkStart w:id="34" w:name="보고서는-네모다---트리맵"/>
    <w:p>
      <w:pPr>
        <w:pStyle w:val="2"/>
      </w:pPr>
      <w:r>
        <w:t xml:space="preserve">보고서는 네모다 - 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들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a1"/>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을 동일하게 사용할 수 있다.</w:t>
      </w:r>
    </w:p>
    <w:p>
      <w:pPr>
        <w:pStyle w:val="a1"/>
      </w:pPr>
      <w:r>
        <w:t xml:space="preserve">다음은 앞서 만들었던 선버스트 trace를 그대로 트리맵 trace로 만든 코드이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drawing>
          <wp:inline>
            <wp:extent cx="5943600" cy="2971800"/>
            <wp:effectExtent b="0" l="0" r="0" t="0"/>
            <wp:docPr descr="아시아 섹터를 클릭한 트리맵 차트의 반응 결과" title="" id="31" name="Picture"/>
            <a:graphic>
              <a:graphicData uri="http://schemas.openxmlformats.org/drawingml/2006/picture">
                <pic:pic>
                  <pic:nvPicPr>
                    <pic:cNvPr descr="D:/R/git/datavisualization/plotly/chap6/treemap.png" id="32"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bookmarkEnd w:id="34"/>
    <w:bookmarkStart w:id="36" w:name="수학의-정석에-있던거였는데-벤-다이어그램"/>
    <w:p>
      <w:pPr>
        <w:pStyle w:val="2"/>
      </w:pPr>
      <w:r>
        <w:t xml:space="preserve">수학의 정석에 있던거였는데? – 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b"/>
        </w:rPr>
        <w:footnoteReference w:id="35"/>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a1"/>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0b9ad946-0653-48d0-b9bf-b0f4a53402a0"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9ad946-0653-48d0-b9bf-b0f4a53402a0"/>
      <w:r>
        <w:t xml:space="preserve"/>
      </w:r>
      <w:r>
        <w:t xml:space="preserve">기본 벤다이어그램</w:t>
      </w:r>
    </w:p>
    <w:bookmarkEnd w:id="36"/>
    <w:bookmarkStart w:id="46" w:name="여러-종류이-널리-퍼져있는-데이터는---업셋-그래프"/>
    <w:p>
      <w:pPr>
        <w:pStyle w:val="2"/>
      </w:pPr>
      <w:r>
        <w:t xml:space="preserve">여러 종류이 널리 퍼져있는 데이터는? - 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7"/>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4"/>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af118c97-25f7-4ff8-8ce5-38ef7aaa2251"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118c97-25f7-4ff8-8ce5-38ef7aaa2251"/>
      <w: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66b4c35-0895-4523-9f0f-b7c9ca8213a5"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6b4c35-0895-4523-9f0f-b7c9ca8213a5"/>
      <w: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4f1457ae-ea80-499c-9faa-8c2d0ac7e0da"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1457ae-ea80-499c-9faa-8c2d0ac7e0da"/>
      <w: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d99432e6-5307-4583-8579-fa65aa8a439d"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9432e6-5307-4583-8579-fa65aa8a439d"/>
      <w:r>
        <w:t xml:space="preserve"/>
      </w:r>
      <w:r>
        <w:t xml:space="preserve">바이올린 업셋 그래프</w:t>
      </w:r>
    </w:p>
    <w:bookmarkEnd w:id="46"/>
    <w:bookmarkEnd w:id="47"/>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7">
    <w:p>
      <w:pPr>
        <w:pStyle w:val="a9"/>
      </w:pPr>
      <w:r>
        <w:rPr>
          <w:rStyle w:val="ab"/>
        </w:rPr>
        <w:footnoteRef/>
      </w:r>
      <w:r>
        <w:t xml:space="preserve"> </w:t>
      </w:r>
      <w:hyperlink r:id="rId38">
        <w:r>
          <w:rPr>
            <w:rStyle w:val="ac"/>
          </w:rPr>
          <w:t xml:space="preserve">Alexander Lex</w:t>
        </w:r>
      </w:hyperlink>
      <w:r>
        <w:t xml:space="preserve">,</w:t>
      </w:r>
      <w:r>
        <w:t xml:space="preserve"> </w:t>
      </w:r>
      <w:hyperlink r:id="rId39">
        <w:r>
          <w:rPr>
            <w:rStyle w:val="ac"/>
          </w:rPr>
          <w:t xml:space="preserve">Nils Gehlenborg</w:t>
        </w:r>
      </w:hyperlink>
      <w:r>
        <w:t xml:space="preserve">,</w:t>
      </w:r>
      <w:r>
        <w:t xml:space="preserve"> </w:t>
      </w:r>
      <w:hyperlink r:id="rId40">
        <w:r>
          <w:rPr>
            <w:rStyle w:val="ac"/>
          </w:rPr>
          <w:t xml:space="preserve">Hendrik Strobelt</w:t>
        </w:r>
      </w:hyperlink>
      <w:r>
        <w:t xml:space="preserve">, Romain Vuillemot,</w:t>
      </w:r>
      <w:r>
        <w:t xml:space="preserve"> </w:t>
      </w:r>
      <w:hyperlink r:id="rId41">
        <w:r>
          <w:rPr>
            <w:rStyle w:val="ac"/>
          </w:rPr>
          <w:t xml:space="preserve">Hanspeter Pfister</w:t>
        </w:r>
      </w:hyperlink>
      <w:r>
        <w:br/>
      </w:r>
      <w:hyperlink r:id="rId42">
        <w:r>
          <w:rPr>
            <w:rStyle w:val="ac"/>
            <w:bCs/>
            <w:b/>
          </w:rPr>
          <w:t xml:space="preserve">UpSet: Visualization of Intersecting Sets</w:t>
        </w:r>
      </w:hyperlink>
      <w:r>
        <w:br/>
      </w:r>
      <w:r>
        <w:t xml:space="preserve">IEEE Transactions on Visualization and Computer Graphics (InfoVis), 20(12): 1983–1992,</w:t>
      </w:r>
      <w:r>
        <w:t xml:space="preserve"> </w:t>
      </w:r>
      <w:hyperlink r:id="rId43">
        <w:r>
          <w:rPr>
            <w:rStyle w:val="ac"/>
          </w:rPr>
          <w:t xml:space="preserve">doi:10.1109/TVCG.2014.2346248</w:t>
        </w:r>
      </w:hyperlink>
      <w:r>
        <w:t xml:space="preserve">, 2014.</w:t>
      </w:r>
    </w:p>
  </w:footnote>
  <w:footnote w:id="44">
    <w:p>
      <w:pPr>
        <w:pStyle w:val="a9"/>
      </w:pPr>
      <w:r>
        <w:rPr>
          <w:rStyle w:val="ab"/>
        </w:rPr>
        <w:footnoteRef/>
      </w:r>
      <w:r>
        <w:t xml:space="preserve"> </w:t>
      </w:r>
      <w:hyperlink r:id="rId45">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B5AF156"/>
    <w:lvl w:ilvl="0" w:tplc="A3CAFF46">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image" Target="media/rId29.png"/>
<Relationship Id="rId33" Type="http://schemas.openxmlformats.org/officeDocument/2006/relationships/image" Target="media/rId33.png"/>
<Relationship Id="rId43" Type="http://schemas.openxmlformats.org/officeDocument/2006/relationships/hyperlink" Target="http://dx.doi.org/10.1109/TVCG.2014.2346248" TargetMode="External"/>
<Relationship Id="rId40" Type="http://schemas.openxmlformats.org/officeDocument/2006/relationships/hyperlink" Target="http://hendrik.strobelt.com/" TargetMode="External"/>
<Relationship Id="rId41" Type="http://schemas.openxmlformats.org/officeDocument/2006/relationships/hyperlink" Target="http://vcg.seas.harvard.edu/people/hanspeter-pfister" TargetMode="External"/>
<Relationship Id="rId39" Type="http://schemas.openxmlformats.org/officeDocument/2006/relationships/hyperlink" Target="http://www.gehlenborg.com/" TargetMode="External"/>
<Relationship Id="rId42" Type="http://schemas.openxmlformats.org/officeDocument/2006/relationships/hyperlink" Target="https://sci.utah.edu/~vdl/papers/2014_infovis_upset.pdf" TargetMode="External"/>
<Relationship Id="rId45" Type="http://schemas.openxmlformats.org/officeDocument/2006/relationships/hyperlink" Target="https://upset.app/" TargetMode="External"/>
<Relationship Id="rId38" Type="http://schemas.openxmlformats.org/officeDocument/2006/relationships/hyperlink" Target="https://vdl.sci.utah.edu/team/lex/" TargetMode="External"/>
<Relationship Id="rId46" Type="http://schemas.openxmlformats.org/officeDocument/2006/relationships/image" Target="media/file56bcb322051.png"/>
<Relationship Id="rId47" Type="http://schemas.openxmlformats.org/officeDocument/2006/relationships/image" Target="media/file56bc7f531721.png"/>
<Relationship Id="rId48" Type="http://schemas.openxmlformats.org/officeDocument/2006/relationships/image" Target="media/file56bcce2db2.png"/>
<Relationship Id="rId49" Type="http://schemas.openxmlformats.org/officeDocument/2006/relationships/image" Target="media/file56bc2f1552d7.png"/>
<Relationship Id="rId50" Type="http://schemas.openxmlformats.org/officeDocument/2006/relationships/image" Target="media/file56bc1cb665f6.png"/>
<Relationship Id="rId51" Type="http://schemas.openxmlformats.org/officeDocument/2006/relationships/image" Target="media/file56bc547d6bbe.png"/>
<Relationship Id="rId52" Type="http://schemas.openxmlformats.org/officeDocument/2006/relationships/image" Target="media/file56bc91649aa.png"/>
<Relationship Id="rId53" Type="http://schemas.openxmlformats.org/officeDocument/2006/relationships/image" Target="media/file56bc52622668.png"/>
<Relationship Id="rId54" Type="http://schemas.openxmlformats.org/officeDocument/2006/relationships/image" Target="media/file56bc75b53e98.png"/>
<Relationship Id="rId55" Type="http://schemas.openxmlformats.org/officeDocument/2006/relationships/image" Target="media/file56bc6525388e.png"/>
<Relationship Id="rId56" Type="http://schemas.openxmlformats.org/officeDocument/2006/relationships/image" Target="media/file56bc562136ec.png"/>
<Relationship Id="rId57" Type="http://schemas.openxmlformats.org/officeDocument/2006/relationships/image" Target="media/file56bc11e72956.png"/>
<Relationship Id="rId58" Type="http://schemas.openxmlformats.org/officeDocument/2006/relationships/image" Target="media/file56bc76991395.png"/>
<Relationship Id="rId59" Type="http://schemas.openxmlformats.org/officeDocument/2006/relationships/image" Target="media/file56bc15f96d5.png"/>
<Relationship Id="rId60" Type="http://schemas.openxmlformats.org/officeDocument/2006/relationships/image" Target="media/file56bc71e25ee.png"/>
<Relationship Id="rId61" Type="http://schemas.openxmlformats.org/officeDocument/2006/relationships/image" Target="media/file56bc6a9414d3.png"/>
<Relationship Id="rId62" Type="http://schemas.openxmlformats.org/officeDocument/2006/relationships/image" Target="media/file56bc5ccc749e.png"/>
<Relationship Id="rId63" Type="http://schemas.openxmlformats.org/officeDocument/2006/relationships/image" Target="media/file56bc30cb58cf.png"/>
<Relationship Id="rId64" Type="http://schemas.openxmlformats.org/officeDocument/2006/relationships/image" Target="media/file56bc5d6b47bd.png"/>
</Relationships>

</file>

<file path=word/_rels/footnotes.xml.rels><?xml version="1.0" encoding="UTF-8" standalone="yes"?>

<Relationships  xmlns="http://schemas.openxmlformats.org/package/2006/relationships">
<Relationship Id="rId43" Type="http://schemas.openxmlformats.org/officeDocument/2006/relationships/hyperlink" Target="http://dx.doi.org/10.1109/TVCG.2014.2346248" TargetMode="External"/>
<Relationship Id="rId40" Type="http://schemas.openxmlformats.org/officeDocument/2006/relationships/hyperlink" Target="http://hendrik.strobelt.com/" TargetMode="External"/>
<Relationship Id="rId41" Type="http://schemas.openxmlformats.org/officeDocument/2006/relationships/hyperlink" Target="http://vcg.seas.harvard.edu/people/hanspeter-pfister" TargetMode="External"/>
<Relationship Id="rId39" Type="http://schemas.openxmlformats.org/officeDocument/2006/relationships/hyperlink" Target="http://www.gehlenborg.com/" TargetMode="External"/>
<Relationship Id="rId42" Type="http://schemas.openxmlformats.org/officeDocument/2006/relationships/hyperlink" Target="https://sci.utah.edu/~vdl/papers/2014_infovis_upset.pdf" TargetMode="External"/>
<Relationship Id="rId45" Type="http://schemas.openxmlformats.org/officeDocument/2006/relationships/hyperlink" Target="https://upset.app/" TargetMode="External"/>
<Relationship Id="rId38"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04-12T08:31:40Z</dcterms:created>
  <dcterms:modified xsi:type="dcterms:W3CDTF">2022-04-12T17:31: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